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2250"/>
        <w:gridCol w:w="1170"/>
        <w:gridCol w:w="900"/>
        <w:gridCol w:w="1350"/>
        <w:gridCol w:w="2880"/>
        <w:gridCol w:w="1890"/>
      </w:tblGrid>
      <w:tr w:rsidR="00D444AD" w:rsidRPr="00634A77" w:rsidTr="005A0990">
        <w:tc>
          <w:tcPr>
            <w:tcW w:w="1044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ED344D" w:rsidP="004F7158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6432" behindDoc="0" locked="0" layoutInCell="1" allowOverlap="1" wp14:anchorId="71F547FA" wp14:editId="69D74099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1" name="Picture 1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 xml:space="preserve">Routine of the </w:t>
            </w:r>
            <w:r w:rsidR="004827E3">
              <w:rPr>
                <w:rStyle w:val="fontstyle01"/>
                <w:sz w:val="26"/>
                <w:szCs w:val="26"/>
              </w:rPr>
              <w:t>Final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="003C52DE">
              <w:rPr>
                <w:rStyle w:val="fontstyle01"/>
                <w:sz w:val="26"/>
                <w:szCs w:val="26"/>
              </w:rPr>
              <w:t>Semester: S</w:t>
            </w:r>
            <w:r w:rsidR="00B427A0">
              <w:rPr>
                <w:rStyle w:val="fontstyle01"/>
                <w:sz w:val="26"/>
                <w:szCs w:val="26"/>
              </w:rPr>
              <w:t>ummer</w:t>
            </w:r>
            <w:r>
              <w:rPr>
                <w:rStyle w:val="fontstyle01"/>
                <w:sz w:val="26"/>
                <w:szCs w:val="26"/>
              </w:rPr>
              <w:t xml:space="preserve"> 202</w:t>
            </w:r>
            <w:r w:rsidR="006D286E">
              <w:rPr>
                <w:rStyle w:val="fontstyle01"/>
                <w:sz w:val="26"/>
                <w:szCs w:val="26"/>
              </w:rPr>
              <w:t>3</w:t>
            </w:r>
          </w:p>
          <w:p w:rsidR="00D444AD" w:rsidRDefault="00D444AD" w:rsidP="00E3693D">
            <w:pPr>
              <w:jc w:val="center"/>
              <w:rPr>
                <w:rStyle w:val="fontstyle01"/>
                <w:sz w:val="26"/>
                <w:szCs w:val="26"/>
              </w:rPr>
            </w:pPr>
          </w:p>
          <w:p w:rsidR="00CE02CC" w:rsidRPr="00634A77" w:rsidRDefault="00CE02CC" w:rsidP="00E3693D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>Program: B</w:t>
            </w:r>
            <w:r>
              <w:rPr>
                <w:rStyle w:val="fontstyle01"/>
                <w:sz w:val="26"/>
                <w:szCs w:val="26"/>
              </w:rPr>
              <w:t xml:space="preserve">achelor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>
              <w:rPr>
                <w:rStyle w:val="fontstyle01"/>
                <w:sz w:val="26"/>
                <w:szCs w:val="26"/>
              </w:rPr>
              <w:t>ucation (</w:t>
            </w:r>
            <w:proofErr w:type="spellStart"/>
            <w:r>
              <w:rPr>
                <w:rStyle w:val="fontstyle01"/>
                <w:sz w:val="26"/>
                <w:szCs w:val="26"/>
              </w:rPr>
              <w:t>BEd</w:t>
            </w:r>
            <w:proofErr w:type="spellEnd"/>
            <w:r>
              <w:rPr>
                <w:rStyle w:val="fontstyle01"/>
                <w:sz w:val="26"/>
                <w:szCs w:val="26"/>
              </w:rPr>
              <w:t>)</w:t>
            </w:r>
          </w:p>
        </w:tc>
      </w:tr>
      <w:tr w:rsidR="006C5989" w:rsidRPr="00634A77" w:rsidTr="005A0990"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8472B0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Room No</w:t>
            </w:r>
            <w:r w:rsidR="00E6492A" w:rsidRPr="008472B0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</w:t>
            </w:r>
            <w:r w:rsidRPr="008472B0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 &amp; Student</w:t>
            </w:r>
            <w:r w:rsidR="005A0990" w:rsidRPr="008472B0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E6492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62598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  <w:r w:rsidR="009457D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</w:t>
            </w:r>
          </w:p>
        </w:tc>
      </w:tr>
      <w:tr w:rsidR="00CE02CC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CE02CC" w:rsidRPr="00634A77" w:rsidRDefault="00CE02CC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936942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9.09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CE02CC" w:rsidRPr="00634A77" w:rsidRDefault="00CE02CC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CE02CC" w:rsidRPr="00634A77" w:rsidRDefault="009E3AC8" w:rsidP="0010500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</w:t>
            </w:r>
            <w:r w:rsidR="00CE02C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CE02C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am-1</w:t>
            </w:r>
            <w:r w:rsidR="0010500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CE02C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10500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  <w:r w:rsidR="00CE02C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  <w:r w:rsidR="002000B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CE02CC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CE02CC" w:rsidRPr="00634A77" w:rsidRDefault="001500FC" w:rsidP="00FA1C1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</w:t>
            </w:r>
            <w:r w:rsidR="00CE3B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</w:t>
            </w:r>
            <w:r w:rsidR="00886C2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</w:t>
            </w:r>
            <w:r w:rsidR="00FA1C1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7</w:t>
            </w:r>
            <w:r w:rsidR="00886C2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0" w:type="dxa"/>
            <w:vAlign w:val="center"/>
          </w:tcPr>
          <w:p w:rsidR="00CE02CC" w:rsidRPr="00634A77" w:rsidRDefault="00CE02CC" w:rsidP="00F86F3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CE02CC" w:rsidRPr="00634A77" w:rsidRDefault="00CE02CC" w:rsidP="00315B9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21</w:t>
            </w:r>
          </w:p>
        </w:tc>
        <w:tc>
          <w:tcPr>
            <w:tcW w:w="2880" w:type="dxa"/>
            <w:vAlign w:val="center"/>
          </w:tcPr>
          <w:p w:rsidR="00CE02CC" w:rsidRPr="00A2707D" w:rsidRDefault="00CE02CC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2707D">
              <w:rPr>
                <w:rFonts w:ascii="Times New Roman" w:hAnsi="Times New Roman" w:cs="Times New Roman"/>
                <w:b/>
                <w:sz w:val="24"/>
                <w:szCs w:val="24"/>
              </w:rPr>
              <w:t>Advanced 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ing Methods and Techniques </w:t>
            </w:r>
          </w:p>
        </w:tc>
        <w:tc>
          <w:tcPr>
            <w:tcW w:w="1890" w:type="dxa"/>
            <w:vAlign w:val="center"/>
          </w:tcPr>
          <w:p w:rsidR="00CE02CC" w:rsidRPr="00634A77" w:rsidRDefault="00CE02CC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  <w:tr w:rsidR="00BD0457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BD0457" w:rsidRPr="00634A77" w:rsidRDefault="00A12D63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6.10</w:t>
            </w:r>
            <w:r w:rsidR="00BD045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3</w:t>
            </w:r>
          </w:p>
          <w:p w:rsidR="00BD0457" w:rsidRPr="00634A77" w:rsidRDefault="00BD0457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BD0457" w:rsidRPr="00634A77" w:rsidRDefault="00E7391E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BD0457" w:rsidRPr="00634A77" w:rsidRDefault="00BD0457" w:rsidP="00FA1C1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</w:t>
            </w:r>
            <w:r w:rsidR="00FA1C1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0" w:type="dxa"/>
            <w:vAlign w:val="center"/>
          </w:tcPr>
          <w:p w:rsidR="00BD0457" w:rsidRPr="00634A77" w:rsidRDefault="00BD0457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BD0457" w:rsidRPr="00634A77" w:rsidRDefault="00BD0457" w:rsidP="00D4397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</w:t>
            </w:r>
            <w:r w:rsidR="003E558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4</w:t>
            </w:r>
            <w:r w:rsidR="00D4397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2880" w:type="dxa"/>
            <w:vAlign w:val="center"/>
          </w:tcPr>
          <w:p w:rsidR="00BD0457" w:rsidRPr="00A2707D" w:rsidRDefault="00253552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ject Presentation &amp; </w:t>
            </w:r>
            <w:r w:rsidR="00EA32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prehensiv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va</w:t>
            </w:r>
            <w:r w:rsidR="00BD04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:rsidR="00BD0457" w:rsidRDefault="00A24DD6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</w:tbl>
    <w:p w:rsidR="00F03382" w:rsidRPr="005028B0" w:rsidRDefault="00F03382" w:rsidP="00C43101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3D6EFA" w:rsidRDefault="003D6EFA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89482F" w:rsidRDefault="0089482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  <w:r w:rsidRPr="00634A77">
        <w:rPr>
          <w:rStyle w:val="fontstyle01"/>
          <w:sz w:val="26"/>
          <w:szCs w:val="26"/>
        </w:rPr>
        <w:t xml:space="preserve">Program: </w:t>
      </w:r>
      <w:r>
        <w:rPr>
          <w:rStyle w:val="fontstyle01"/>
          <w:sz w:val="26"/>
          <w:szCs w:val="26"/>
        </w:rPr>
        <w:t xml:space="preserve">Master of </w:t>
      </w:r>
      <w:r w:rsidRPr="00634A77">
        <w:rPr>
          <w:rStyle w:val="fontstyle01"/>
          <w:sz w:val="26"/>
          <w:szCs w:val="26"/>
        </w:rPr>
        <w:t>Ed</w:t>
      </w:r>
      <w:r w:rsidR="00135BCC">
        <w:rPr>
          <w:rStyle w:val="fontstyle01"/>
          <w:sz w:val="26"/>
          <w:szCs w:val="26"/>
        </w:rPr>
        <w:t>ucation (M</w:t>
      </w:r>
      <w:r>
        <w:rPr>
          <w:rStyle w:val="fontstyle01"/>
          <w:sz w:val="26"/>
          <w:szCs w:val="26"/>
        </w:rPr>
        <w:t>Ed)</w:t>
      </w:r>
    </w:p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2250"/>
        <w:gridCol w:w="1170"/>
        <w:gridCol w:w="900"/>
        <w:gridCol w:w="1350"/>
        <w:gridCol w:w="2880"/>
        <w:gridCol w:w="1890"/>
      </w:tblGrid>
      <w:tr w:rsidR="0089482F" w:rsidRPr="00634A77" w:rsidTr="005A0990"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</w:t>
            </w:r>
            <w:r w:rsidR="00E64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.</w:t>
            </w:r>
            <w:r w:rsidRPr="00FF31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 xml:space="preserve"> &amp; Student</w:t>
            </w:r>
            <w:r w:rsidR="005A099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75244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89482F" w:rsidRPr="00634A77" w:rsidRDefault="0089482F" w:rsidP="0062598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  <w:r w:rsidR="009457D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</w:t>
            </w:r>
          </w:p>
        </w:tc>
      </w:tr>
      <w:tr w:rsidR="00FD0187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FD0187" w:rsidRPr="00634A77" w:rsidRDefault="00FD0187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9.09.2023</w:t>
            </w:r>
          </w:p>
          <w:p w:rsidR="00FD0187" w:rsidRPr="00634A77" w:rsidRDefault="00FD0187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FD0187" w:rsidRPr="00634A77" w:rsidRDefault="00BA134D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FD0187" w:rsidRPr="00634A77" w:rsidRDefault="00FD0187" w:rsidP="00551B2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</w:t>
            </w:r>
            <w:r w:rsidR="00551B2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9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2)</w:t>
            </w:r>
          </w:p>
        </w:tc>
        <w:tc>
          <w:tcPr>
            <w:tcW w:w="900" w:type="dxa"/>
            <w:vAlign w:val="center"/>
          </w:tcPr>
          <w:p w:rsidR="00FD0187" w:rsidRPr="00634A77" w:rsidRDefault="00FD0187" w:rsidP="005B1C9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FD0187" w:rsidRPr="00634A77" w:rsidRDefault="00FD0187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0</w:t>
            </w:r>
          </w:p>
        </w:tc>
        <w:tc>
          <w:tcPr>
            <w:tcW w:w="2880" w:type="dxa"/>
            <w:vAlign w:val="center"/>
          </w:tcPr>
          <w:p w:rsidR="00FD0187" w:rsidRPr="00FA26E0" w:rsidRDefault="00FD0187" w:rsidP="007524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-Primary and Primary Education </w:t>
            </w:r>
          </w:p>
        </w:tc>
        <w:tc>
          <w:tcPr>
            <w:tcW w:w="1890" w:type="dxa"/>
            <w:vAlign w:val="center"/>
          </w:tcPr>
          <w:p w:rsidR="00DD21F2" w:rsidRPr="00634A77" w:rsidRDefault="00FD0187" w:rsidP="003C2216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  <w:tr w:rsidR="00FD0187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FD0187" w:rsidRPr="00634A77" w:rsidRDefault="00FD0187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6.10.2023</w:t>
            </w:r>
          </w:p>
          <w:p w:rsidR="00FD0187" w:rsidRPr="00634A77" w:rsidRDefault="00FD0187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FD0187" w:rsidRPr="00634A77" w:rsidRDefault="00184CE7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FD0187" w:rsidRPr="00634A77" w:rsidRDefault="00FD0187" w:rsidP="00CA3FD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</w:t>
            </w:r>
            <w:r w:rsidR="00CA3FD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9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(2)</w:t>
            </w:r>
          </w:p>
        </w:tc>
        <w:tc>
          <w:tcPr>
            <w:tcW w:w="900" w:type="dxa"/>
            <w:vAlign w:val="center"/>
          </w:tcPr>
          <w:p w:rsidR="00FD0187" w:rsidRPr="00634A77" w:rsidRDefault="00FD0187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FD0187" w:rsidRPr="00634A77" w:rsidRDefault="00FD0187" w:rsidP="004A6D56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3</w:t>
            </w:r>
          </w:p>
        </w:tc>
        <w:tc>
          <w:tcPr>
            <w:tcW w:w="2880" w:type="dxa"/>
            <w:vAlign w:val="center"/>
          </w:tcPr>
          <w:p w:rsidR="00FD0187" w:rsidRPr="00A2707D" w:rsidRDefault="00FD0187" w:rsidP="007524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dvanced Educational Measurement &amp; Evaluation</w:t>
            </w:r>
          </w:p>
        </w:tc>
        <w:tc>
          <w:tcPr>
            <w:tcW w:w="1890" w:type="dxa"/>
            <w:vAlign w:val="center"/>
          </w:tcPr>
          <w:p w:rsidR="00FD0187" w:rsidRDefault="00FD0187" w:rsidP="0075244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Islam</w:t>
            </w:r>
          </w:p>
        </w:tc>
      </w:tr>
      <w:tr w:rsidR="006D4BB3" w:rsidRPr="00634A77" w:rsidTr="005A0990">
        <w:trPr>
          <w:trHeight w:val="1104"/>
        </w:trPr>
        <w:tc>
          <w:tcPr>
            <w:tcW w:w="2250" w:type="dxa"/>
            <w:vAlign w:val="center"/>
          </w:tcPr>
          <w:p w:rsidR="006D4BB3" w:rsidRPr="00634A77" w:rsidRDefault="006D4BB3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6.10.2023</w:t>
            </w:r>
          </w:p>
          <w:p w:rsidR="006D4BB3" w:rsidRPr="00634A77" w:rsidRDefault="006D4BB3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6D4BB3" w:rsidRPr="00634A77" w:rsidRDefault="00556BE2" w:rsidP="00556BE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3:00p</w:t>
            </w:r>
            <w:r w:rsidR="006D4BB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-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  <w:r w:rsidR="006D4BB3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15p</w:t>
            </w:r>
            <w:r w:rsidR="006D4BB3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170" w:type="dxa"/>
            <w:vAlign w:val="center"/>
          </w:tcPr>
          <w:p w:rsidR="006D4BB3" w:rsidRPr="00634A77" w:rsidRDefault="006D4BB3" w:rsidP="0049628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 (</w:t>
            </w:r>
            <w:r w:rsidR="0049628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900" w:type="dxa"/>
            <w:vAlign w:val="center"/>
          </w:tcPr>
          <w:p w:rsidR="006D4BB3" w:rsidRPr="00634A77" w:rsidRDefault="006D4BB3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6D4BB3" w:rsidRPr="00634A77" w:rsidRDefault="00771D1A" w:rsidP="002F309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</w:t>
            </w:r>
            <w:r w:rsidR="002F309D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5</w:t>
            </w:r>
            <w:r w:rsidR="009A13A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227</w:t>
            </w:r>
          </w:p>
        </w:tc>
        <w:tc>
          <w:tcPr>
            <w:tcW w:w="2880" w:type="dxa"/>
            <w:vAlign w:val="center"/>
          </w:tcPr>
          <w:p w:rsidR="006D4BB3" w:rsidRPr="00A2707D" w:rsidRDefault="00DB2B82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ship </w:t>
            </w:r>
            <w:r w:rsidR="006D4B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sentation &amp; Comprehensive Viva </w:t>
            </w:r>
          </w:p>
        </w:tc>
        <w:tc>
          <w:tcPr>
            <w:tcW w:w="1890" w:type="dxa"/>
            <w:vAlign w:val="center"/>
          </w:tcPr>
          <w:p w:rsidR="006D4BB3" w:rsidRDefault="00625982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bia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omen</w:t>
            </w:r>
            <w:proofErr w:type="spellEnd"/>
          </w:p>
        </w:tc>
      </w:tr>
    </w:tbl>
    <w:p w:rsidR="0089482F" w:rsidRPr="005028B0" w:rsidRDefault="0089482F" w:rsidP="0089482F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DC0C72" w:rsidRPr="00792670" w:rsidRDefault="00DC0C72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126" w:type="dxa"/>
        <w:tblInd w:w="198" w:type="dxa"/>
        <w:tblLook w:val="04A0" w:firstRow="1" w:lastRow="0" w:firstColumn="1" w:lastColumn="0" w:noHBand="0" w:noVBand="1"/>
      </w:tblPr>
      <w:tblGrid>
        <w:gridCol w:w="2248"/>
        <w:gridCol w:w="1260"/>
        <w:gridCol w:w="816"/>
        <w:gridCol w:w="1349"/>
        <w:gridCol w:w="61"/>
        <w:gridCol w:w="659"/>
        <w:gridCol w:w="2158"/>
        <w:gridCol w:w="1890"/>
        <w:gridCol w:w="180"/>
        <w:gridCol w:w="505"/>
      </w:tblGrid>
      <w:tr w:rsidR="00571988" w:rsidRPr="00634A77" w:rsidTr="00007A35">
        <w:trPr>
          <w:gridAfter w:val="1"/>
          <w:wAfter w:w="506" w:type="dxa"/>
        </w:trPr>
        <w:tc>
          <w:tcPr>
            <w:tcW w:w="63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571988" w:rsidRPr="00634A77" w:rsidRDefault="00571988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571988" w:rsidRPr="00381CDE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60106" w:rsidRDefault="00D60106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  <w:p w:rsidR="00571988" w:rsidRPr="00634A77" w:rsidRDefault="0057198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</w:tr>
      <w:tr w:rsidR="0055763D" w:rsidRPr="00634A77" w:rsidTr="00007A35">
        <w:tc>
          <w:tcPr>
            <w:tcW w:w="1112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3E3174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3E3174" w:rsidRPr="003F173D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55763D" w:rsidRPr="003F173D" w:rsidRDefault="0055763D" w:rsidP="003F173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5763D" w:rsidRPr="00634A77" w:rsidTr="00007A35">
        <w:tc>
          <w:tcPr>
            <w:tcW w:w="573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D55B7" w:rsidRDefault="001D55B7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</w:t>
            </w:r>
            <w:r w:rsidR="00CC0C56">
              <w:rPr>
                <w:rFonts w:ascii="Times New Roman" w:hAnsi="Times New Roman" w:cs="Times New Roman"/>
              </w:rPr>
              <w:t>, Faculty of Arts &amp; Social Science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576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D95EAC" w:rsidRPr="003F173D" w:rsidRDefault="00D95EAC" w:rsidP="00D95EAC">
            <w:pPr>
              <w:ind w:left="720"/>
              <w:rPr>
                <w:rFonts w:ascii="Times New Roman" w:hAnsi="Times New Roman" w:cs="Times New Roman"/>
              </w:rPr>
            </w:pPr>
          </w:p>
        </w:tc>
      </w:tr>
      <w:tr w:rsidR="00007A35" w:rsidRPr="00634A77" w:rsidTr="00007A35">
        <w:trPr>
          <w:gridAfter w:val="2"/>
          <w:wAfter w:w="686" w:type="dxa"/>
        </w:trPr>
        <w:tc>
          <w:tcPr>
            <w:tcW w:w="1044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07A35" w:rsidRDefault="00007A35" w:rsidP="004E07AB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31029860" wp14:editId="4B9C680D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2" name="Picture 2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007A35" w:rsidRPr="00634A77" w:rsidRDefault="00007A35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007A35" w:rsidRPr="00634A77" w:rsidRDefault="00007A35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>Routine of the Mid-Term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Summer 2023</w:t>
            </w:r>
          </w:p>
          <w:p w:rsidR="00007A35" w:rsidRDefault="00007A35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BA3797" w:rsidRDefault="00BA3797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BA3797" w:rsidRDefault="00BA3797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CE0BA6" w:rsidRPr="00067CA8" w:rsidRDefault="00CE0BA6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007A35" w:rsidRDefault="00007A35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>Program: B</w:t>
            </w:r>
            <w:r>
              <w:rPr>
                <w:rStyle w:val="fontstyle01"/>
                <w:sz w:val="26"/>
                <w:szCs w:val="26"/>
              </w:rPr>
              <w:t xml:space="preserve">achelor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>
              <w:rPr>
                <w:rStyle w:val="fontstyle01"/>
                <w:sz w:val="26"/>
                <w:szCs w:val="26"/>
              </w:rPr>
              <w:t>ucation (</w:t>
            </w:r>
            <w:proofErr w:type="spellStart"/>
            <w:r>
              <w:rPr>
                <w:rStyle w:val="fontstyle01"/>
                <w:sz w:val="26"/>
                <w:szCs w:val="26"/>
              </w:rPr>
              <w:t>BEd</w:t>
            </w:r>
            <w:proofErr w:type="spellEnd"/>
            <w:r>
              <w:rPr>
                <w:rStyle w:val="fontstyle01"/>
                <w:sz w:val="26"/>
                <w:szCs w:val="26"/>
              </w:rPr>
              <w:t>)</w:t>
            </w:r>
          </w:p>
          <w:p w:rsidR="00CE0BA6" w:rsidRPr="00634A77" w:rsidRDefault="00CE0BA6" w:rsidP="004E07AB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007A35" w:rsidRPr="00634A77" w:rsidTr="002D2A22">
        <w:trPr>
          <w:gridAfter w:val="2"/>
          <w:wAfter w:w="686" w:type="dxa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te, Day and Tim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oom No. &amp; Students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atch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Code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007A35" w:rsidRPr="00CE0BA6" w:rsidRDefault="00007A35" w:rsidP="0062598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Instructor</w:t>
            </w:r>
            <w:r w:rsidR="009457D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</w:p>
        </w:tc>
      </w:tr>
      <w:tr w:rsidR="00F03600" w:rsidRPr="00634A77" w:rsidTr="00F03600">
        <w:trPr>
          <w:gridAfter w:val="2"/>
          <w:wAfter w:w="686" w:type="dxa"/>
          <w:trHeight w:val="543"/>
        </w:trPr>
        <w:tc>
          <w:tcPr>
            <w:tcW w:w="2250" w:type="dxa"/>
            <w:vMerge w:val="restart"/>
            <w:vAlign w:val="center"/>
          </w:tcPr>
          <w:p w:rsidR="00F03600" w:rsidRPr="00B75A11" w:rsidRDefault="00F03600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9.09.2023</w:t>
            </w:r>
          </w:p>
          <w:p w:rsidR="00F03600" w:rsidRPr="00B75A11" w:rsidRDefault="00F03600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F03600" w:rsidRPr="00B75A11" w:rsidRDefault="00036547" w:rsidP="00764D4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</w:t>
            </w:r>
            <w:r w:rsidR="00764D4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764D4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vAlign w:val="center"/>
          </w:tcPr>
          <w:p w:rsidR="00F03600" w:rsidRPr="00CE0BA6" w:rsidRDefault="00095A3F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16)</w:t>
            </w:r>
          </w:p>
        </w:tc>
        <w:tc>
          <w:tcPr>
            <w:tcW w:w="810" w:type="dxa"/>
            <w:vAlign w:val="center"/>
          </w:tcPr>
          <w:p w:rsidR="00F03600" w:rsidRPr="00CE0BA6" w:rsidRDefault="00095A3F" w:rsidP="00CD1A9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350" w:type="dxa"/>
            <w:vAlign w:val="center"/>
          </w:tcPr>
          <w:p w:rsidR="00F03600" w:rsidRPr="00CE0BA6" w:rsidRDefault="00095A3F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221</w:t>
            </w:r>
          </w:p>
        </w:tc>
        <w:tc>
          <w:tcPr>
            <w:tcW w:w="2880" w:type="dxa"/>
            <w:gridSpan w:val="3"/>
            <w:vAlign w:val="center"/>
          </w:tcPr>
          <w:p w:rsidR="00F03600" w:rsidRPr="00CE0BA6" w:rsidRDefault="00095A3F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Advanced Teaching Methods and Techniques</w:t>
            </w:r>
          </w:p>
        </w:tc>
        <w:tc>
          <w:tcPr>
            <w:tcW w:w="1890" w:type="dxa"/>
            <w:vAlign w:val="center"/>
          </w:tcPr>
          <w:p w:rsidR="00F03600" w:rsidRPr="00CE0BA6" w:rsidRDefault="00095A3F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abia</w:t>
            </w:r>
            <w:proofErr w:type="spellEnd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omen</w:t>
            </w:r>
            <w:proofErr w:type="spellEnd"/>
          </w:p>
        </w:tc>
      </w:tr>
      <w:tr w:rsidR="002C6A62" w:rsidRPr="00634A77" w:rsidTr="00966D4A">
        <w:trPr>
          <w:gridAfter w:val="2"/>
          <w:wAfter w:w="686" w:type="dxa"/>
          <w:trHeight w:val="593"/>
        </w:trPr>
        <w:tc>
          <w:tcPr>
            <w:tcW w:w="2250" w:type="dxa"/>
            <w:vMerge/>
            <w:vAlign w:val="center"/>
          </w:tcPr>
          <w:p w:rsidR="002C6A62" w:rsidRPr="00B75A11" w:rsidRDefault="002C6A62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2C6A62" w:rsidRPr="00CE0BA6" w:rsidRDefault="002C6A62" w:rsidP="00806ED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</w:t>
            </w:r>
            <w:r w:rsidR="00806E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2C6A62" w:rsidRPr="00CE0BA6" w:rsidRDefault="002C6A62" w:rsidP="002C6A6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rd</w:t>
            </w: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2C6A62" w:rsidRPr="00CE0BA6" w:rsidRDefault="002641F4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111</w:t>
            </w:r>
          </w:p>
        </w:tc>
        <w:tc>
          <w:tcPr>
            <w:tcW w:w="2880" w:type="dxa"/>
            <w:gridSpan w:val="3"/>
            <w:vAlign w:val="center"/>
          </w:tcPr>
          <w:p w:rsidR="002C6A62" w:rsidRPr="00CE0BA6" w:rsidRDefault="002641F4" w:rsidP="00966D4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anguage Studies (Bangla &amp; English) </w:t>
            </w:r>
          </w:p>
        </w:tc>
        <w:tc>
          <w:tcPr>
            <w:tcW w:w="1890" w:type="dxa"/>
            <w:vAlign w:val="center"/>
          </w:tcPr>
          <w:p w:rsidR="002C6A62" w:rsidRPr="00CE0BA6" w:rsidRDefault="002641F4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Jubida</w:t>
            </w:r>
            <w:proofErr w:type="spellEnd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Aziz</w:t>
            </w:r>
          </w:p>
        </w:tc>
      </w:tr>
      <w:tr w:rsidR="00335AB5" w:rsidTr="00966D4A">
        <w:trPr>
          <w:gridAfter w:val="2"/>
          <w:wAfter w:w="686" w:type="dxa"/>
          <w:trHeight w:val="800"/>
        </w:trPr>
        <w:tc>
          <w:tcPr>
            <w:tcW w:w="2250" w:type="dxa"/>
            <w:vAlign w:val="center"/>
          </w:tcPr>
          <w:p w:rsidR="00335AB5" w:rsidRPr="00B75A11" w:rsidRDefault="00335AB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9.09.2023</w:t>
            </w:r>
          </w:p>
          <w:p w:rsidR="00335AB5" w:rsidRPr="00B75A11" w:rsidRDefault="00335AB5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335AB5" w:rsidRPr="00B75A11" w:rsidRDefault="00335AB5" w:rsidP="00F37F6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 w:rsidR="00F37F6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1260" w:type="dxa"/>
            <w:vAlign w:val="center"/>
          </w:tcPr>
          <w:p w:rsidR="00335AB5" w:rsidRPr="00CE0BA6" w:rsidRDefault="00335AB5" w:rsidP="00934CF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</w:t>
            </w:r>
            <w:r w:rsidR="00934CF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335AB5" w:rsidRPr="00CE0BA6" w:rsidRDefault="00335AB5" w:rsidP="009F146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rd</w:t>
            </w:r>
            <w:r w:rsidRPr="00CE0BA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350" w:type="dxa"/>
            <w:vAlign w:val="center"/>
          </w:tcPr>
          <w:p w:rsidR="00335AB5" w:rsidRPr="00CE0BA6" w:rsidRDefault="00335AB5" w:rsidP="009F146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115</w:t>
            </w:r>
          </w:p>
        </w:tc>
        <w:tc>
          <w:tcPr>
            <w:tcW w:w="2880" w:type="dxa"/>
            <w:gridSpan w:val="3"/>
            <w:vAlign w:val="center"/>
          </w:tcPr>
          <w:p w:rsidR="00335AB5" w:rsidRPr="00CE0BA6" w:rsidRDefault="00335AB5" w:rsidP="009F146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Educational Measurement &amp; Evaluation</w:t>
            </w:r>
          </w:p>
        </w:tc>
        <w:tc>
          <w:tcPr>
            <w:tcW w:w="1890" w:type="dxa"/>
            <w:vAlign w:val="center"/>
          </w:tcPr>
          <w:p w:rsidR="00335AB5" w:rsidRPr="00CE0BA6" w:rsidRDefault="00335AB5" w:rsidP="009F146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Abdullah-Al-</w:t>
            </w:r>
            <w:proofErr w:type="spellStart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Lipu</w:t>
            </w:r>
            <w:proofErr w:type="spellEnd"/>
          </w:p>
        </w:tc>
      </w:tr>
      <w:tr w:rsidR="00E037BB" w:rsidTr="00966D4A">
        <w:trPr>
          <w:gridAfter w:val="2"/>
          <w:wAfter w:w="686" w:type="dxa"/>
          <w:trHeight w:val="899"/>
        </w:trPr>
        <w:tc>
          <w:tcPr>
            <w:tcW w:w="2250" w:type="dxa"/>
            <w:vAlign w:val="center"/>
          </w:tcPr>
          <w:p w:rsidR="00E037BB" w:rsidRPr="00B75A11" w:rsidRDefault="00E037BB" w:rsidP="008137C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6.10.2023</w:t>
            </w:r>
          </w:p>
          <w:p w:rsidR="00E037BB" w:rsidRPr="00B75A11" w:rsidRDefault="00E037BB" w:rsidP="008137C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E037BB" w:rsidRPr="00B75A11" w:rsidRDefault="0030418D" w:rsidP="009C76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vAlign w:val="center"/>
          </w:tcPr>
          <w:p w:rsidR="00E037BB" w:rsidRPr="00CE0BA6" w:rsidRDefault="00E037BB" w:rsidP="00A36677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2</w:t>
            </w:r>
            <w:r w:rsidR="00A366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E037BB" w:rsidRPr="00CE0BA6" w:rsidRDefault="00E037BB" w:rsidP="00E145B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63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50" w:type="dxa"/>
            <w:vAlign w:val="center"/>
          </w:tcPr>
          <w:p w:rsidR="00E037BB" w:rsidRPr="00CE0BA6" w:rsidRDefault="00E037BB" w:rsidP="00E145BF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214</w:t>
            </w:r>
          </w:p>
        </w:tc>
        <w:tc>
          <w:tcPr>
            <w:tcW w:w="2880" w:type="dxa"/>
            <w:gridSpan w:val="3"/>
            <w:vAlign w:val="center"/>
          </w:tcPr>
          <w:p w:rsidR="00E037BB" w:rsidRPr="00CE0BA6" w:rsidRDefault="00E037BB" w:rsidP="00E145B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Organization and Management of Educational Institution</w:t>
            </w:r>
          </w:p>
        </w:tc>
        <w:tc>
          <w:tcPr>
            <w:tcW w:w="1890" w:type="dxa"/>
            <w:vAlign w:val="center"/>
          </w:tcPr>
          <w:p w:rsidR="00E037BB" w:rsidRPr="00CE0BA6" w:rsidRDefault="00E037BB" w:rsidP="00E145BF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abia</w:t>
            </w:r>
            <w:proofErr w:type="spellEnd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omen</w:t>
            </w:r>
            <w:proofErr w:type="spellEnd"/>
          </w:p>
        </w:tc>
      </w:tr>
      <w:tr w:rsidR="00E037BB" w:rsidTr="00966D4A">
        <w:trPr>
          <w:gridAfter w:val="2"/>
          <w:wAfter w:w="686" w:type="dxa"/>
          <w:trHeight w:val="800"/>
        </w:trPr>
        <w:tc>
          <w:tcPr>
            <w:tcW w:w="2250" w:type="dxa"/>
            <w:vAlign w:val="center"/>
          </w:tcPr>
          <w:p w:rsidR="00E037BB" w:rsidRPr="00B75A11" w:rsidRDefault="00E037BB" w:rsidP="00B5450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6.10.2023</w:t>
            </w:r>
          </w:p>
          <w:p w:rsidR="00E037BB" w:rsidRPr="00B75A11" w:rsidRDefault="00E037BB" w:rsidP="00B5450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E037BB" w:rsidRPr="00B75A11" w:rsidRDefault="00E037BB" w:rsidP="002C4F3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 w:rsidR="002C4F3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1260" w:type="dxa"/>
            <w:vAlign w:val="center"/>
          </w:tcPr>
          <w:p w:rsidR="00E037BB" w:rsidRPr="00CE0BA6" w:rsidRDefault="00CA27FB" w:rsidP="00342B4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</w:t>
            </w:r>
            <w:r w:rsidR="00342B4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E037BB" w:rsidRPr="00CE0BA6" w:rsidRDefault="00DA227F" w:rsidP="004F48E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50" w:type="dxa"/>
            <w:vAlign w:val="center"/>
          </w:tcPr>
          <w:p w:rsidR="00E037BB" w:rsidRPr="00CE0BA6" w:rsidRDefault="00DA227F" w:rsidP="004F48E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116</w:t>
            </w:r>
          </w:p>
        </w:tc>
        <w:tc>
          <w:tcPr>
            <w:tcW w:w="2880" w:type="dxa"/>
            <w:gridSpan w:val="3"/>
            <w:vAlign w:val="center"/>
          </w:tcPr>
          <w:p w:rsidR="00E037BB" w:rsidRPr="00CE0BA6" w:rsidRDefault="00EF6553" w:rsidP="00EF655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CT in Education (ICTE)</w:t>
            </w:r>
          </w:p>
        </w:tc>
        <w:tc>
          <w:tcPr>
            <w:tcW w:w="1890" w:type="dxa"/>
            <w:vAlign w:val="center"/>
          </w:tcPr>
          <w:p w:rsidR="00E037BB" w:rsidRPr="00CE0BA6" w:rsidRDefault="00DA227F" w:rsidP="004F48E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Shariful</w:t>
            </w:r>
            <w:proofErr w:type="spellEnd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 xml:space="preserve"> Islam</w:t>
            </w:r>
          </w:p>
        </w:tc>
      </w:tr>
      <w:tr w:rsidR="00E037BB" w:rsidTr="00966D4A">
        <w:trPr>
          <w:gridAfter w:val="2"/>
          <w:wAfter w:w="686" w:type="dxa"/>
          <w:trHeight w:val="791"/>
        </w:trPr>
        <w:tc>
          <w:tcPr>
            <w:tcW w:w="2250" w:type="dxa"/>
            <w:vAlign w:val="center"/>
          </w:tcPr>
          <w:p w:rsidR="00E037BB" w:rsidRPr="00B75A11" w:rsidRDefault="00E037BB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3.10.2023</w:t>
            </w:r>
          </w:p>
          <w:p w:rsidR="00E037BB" w:rsidRPr="00B75A11" w:rsidRDefault="00E037BB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E037BB" w:rsidRPr="00B75A11" w:rsidRDefault="0030418D" w:rsidP="0011438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260" w:type="dxa"/>
            <w:vAlign w:val="center"/>
          </w:tcPr>
          <w:p w:rsidR="00E037BB" w:rsidRPr="00CE0BA6" w:rsidRDefault="007620D1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26)</w:t>
            </w:r>
          </w:p>
        </w:tc>
        <w:tc>
          <w:tcPr>
            <w:tcW w:w="810" w:type="dxa"/>
            <w:vAlign w:val="center"/>
          </w:tcPr>
          <w:p w:rsidR="00E037BB" w:rsidRPr="00CE0BA6" w:rsidRDefault="00C7084A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63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50" w:type="dxa"/>
            <w:vAlign w:val="center"/>
          </w:tcPr>
          <w:p w:rsidR="00E037BB" w:rsidRPr="00CE0BA6" w:rsidRDefault="00C7084A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224</w:t>
            </w:r>
          </w:p>
        </w:tc>
        <w:tc>
          <w:tcPr>
            <w:tcW w:w="2880" w:type="dxa"/>
            <w:gridSpan w:val="3"/>
            <w:vAlign w:val="center"/>
          </w:tcPr>
          <w:p w:rsidR="00E037BB" w:rsidRPr="00CE0BA6" w:rsidRDefault="00C7084A" w:rsidP="006257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lish Teaching Methods </w:t>
            </w:r>
          </w:p>
        </w:tc>
        <w:tc>
          <w:tcPr>
            <w:tcW w:w="1890" w:type="dxa"/>
            <w:vAlign w:val="center"/>
          </w:tcPr>
          <w:p w:rsidR="00E037BB" w:rsidRPr="00CE0BA6" w:rsidRDefault="00C7084A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Jubida</w:t>
            </w:r>
            <w:proofErr w:type="spellEnd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 xml:space="preserve"> Aziz</w:t>
            </w:r>
          </w:p>
        </w:tc>
      </w:tr>
      <w:tr w:rsidR="00E037BB" w:rsidTr="00966D4A">
        <w:trPr>
          <w:gridAfter w:val="2"/>
          <w:wAfter w:w="686" w:type="dxa"/>
          <w:trHeight w:val="629"/>
        </w:trPr>
        <w:tc>
          <w:tcPr>
            <w:tcW w:w="2250" w:type="dxa"/>
            <w:vAlign w:val="center"/>
          </w:tcPr>
          <w:p w:rsidR="00E037BB" w:rsidRPr="00B75A11" w:rsidRDefault="00E037BB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3.10.2023</w:t>
            </w:r>
          </w:p>
          <w:p w:rsidR="00E037BB" w:rsidRPr="00B75A11" w:rsidRDefault="00E037BB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E037BB" w:rsidRPr="00B75A11" w:rsidRDefault="00E037BB" w:rsidP="00F9484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 w:rsidR="00F948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1260" w:type="dxa"/>
            <w:vAlign w:val="center"/>
          </w:tcPr>
          <w:p w:rsidR="00E037BB" w:rsidRPr="00CE0BA6" w:rsidRDefault="007620D1" w:rsidP="003B720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8 (</w:t>
            </w:r>
            <w:r w:rsidR="003B720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  <w:r w:rsidRPr="00CE0BA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E037BB" w:rsidRPr="00CE0BA6" w:rsidRDefault="007620D1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  <w:r w:rsidRPr="00CE0BA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50" w:type="dxa"/>
            <w:vAlign w:val="center"/>
          </w:tcPr>
          <w:p w:rsidR="00E037BB" w:rsidRPr="00CE0BA6" w:rsidRDefault="007620D1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BEd-1117</w:t>
            </w:r>
          </w:p>
        </w:tc>
        <w:tc>
          <w:tcPr>
            <w:tcW w:w="2880" w:type="dxa"/>
            <w:gridSpan w:val="3"/>
            <w:vAlign w:val="center"/>
          </w:tcPr>
          <w:p w:rsidR="007620D1" w:rsidRPr="00CE0BA6" w:rsidRDefault="007620D1" w:rsidP="007620D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thics and Education </w:t>
            </w:r>
          </w:p>
          <w:p w:rsidR="00E037BB" w:rsidRPr="00CE0BA6" w:rsidRDefault="00E037BB" w:rsidP="007620D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E037BB" w:rsidRPr="00CE0BA6" w:rsidRDefault="007620D1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Abdullah-Al-</w:t>
            </w:r>
            <w:proofErr w:type="spellStart"/>
            <w:r w:rsidRPr="00CE0BA6">
              <w:rPr>
                <w:rFonts w:ascii="Times New Roman" w:hAnsi="Times New Roman" w:cs="Times New Roman"/>
                <w:sz w:val="24"/>
                <w:szCs w:val="24"/>
              </w:rPr>
              <w:t>Lipu</w:t>
            </w:r>
            <w:proofErr w:type="spellEnd"/>
          </w:p>
        </w:tc>
      </w:tr>
    </w:tbl>
    <w:p w:rsidR="00BC58DD" w:rsidRDefault="00BC58DD"/>
    <w:p w:rsidR="0025596D" w:rsidRDefault="0025596D"/>
    <w:p w:rsidR="0025596D" w:rsidRPr="00792670" w:rsidRDefault="0025596D" w:rsidP="0025596D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126" w:type="dxa"/>
        <w:tblInd w:w="198" w:type="dxa"/>
        <w:tblLook w:val="04A0" w:firstRow="1" w:lastRow="0" w:firstColumn="1" w:lastColumn="0" w:noHBand="0" w:noVBand="1"/>
      </w:tblPr>
      <w:tblGrid>
        <w:gridCol w:w="5731"/>
        <w:gridCol w:w="659"/>
        <w:gridCol w:w="4230"/>
        <w:gridCol w:w="506"/>
      </w:tblGrid>
      <w:tr w:rsidR="0025596D" w:rsidRPr="00634A77" w:rsidTr="004E07AB">
        <w:trPr>
          <w:gridAfter w:val="1"/>
          <w:wAfter w:w="506" w:type="dxa"/>
        </w:trPr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5596D" w:rsidRPr="00634A77" w:rsidRDefault="0025596D" w:rsidP="004E07AB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25596D" w:rsidRPr="00381CDE" w:rsidRDefault="0025596D" w:rsidP="004E07AB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25596D" w:rsidRPr="00634A77" w:rsidRDefault="0025596D" w:rsidP="004E07AB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:rsidR="0025596D" w:rsidRPr="00634A77" w:rsidRDefault="0025596D" w:rsidP="004E07AB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</w:tr>
      <w:tr w:rsidR="0025596D" w:rsidRPr="00634A77" w:rsidTr="004E07AB">
        <w:tc>
          <w:tcPr>
            <w:tcW w:w="1112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5596D" w:rsidRDefault="0025596D" w:rsidP="004E07AB">
            <w:pPr>
              <w:rPr>
                <w:rFonts w:ascii="Times New Roman" w:hAnsi="Times New Roman" w:cs="Times New Roman"/>
                <w:bCs/>
              </w:rPr>
            </w:pPr>
          </w:p>
          <w:p w:rsidR="0025596D" w:rsidRPr="003F173D" w:rsidRDefault="0025596D" w:rsidP="004E07AB">
            <w:pPr>
              <w:rPr>
                <w:rFonts w:ascii="Times New Roman" w:hAnsi="Times New Roman" w:cs="Times New Roman"/>
                <w:bCs/>
              </w:rPr>
            </w:pPr>
          </w:p>
          <w:p w:rsidR="0025596D" w:rsidRPr="003F173D" w:rsidRDefault="0025596D" w:rsidP="004E07AB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25596D" w:rsidRPr="00634A77" w:rsidTr="004E07AB">
        <w:tc>
          <w:tcPr>
            <w:tcW w:w="5731" w:type="dxa"/>
            <w:tcBorders>
              <w:top w:val="nil"/>
              <w:left w:val="nil"/>
              <w:bottom w:val="nil"/>
              <w:right w:val="nil"/>
            </w:tcBorders>
          </w:tcPr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5596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, Faculty of Arts &amp; Social Sciences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25596D" w:rsidRPr="003F173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25596D" w:rsidRDefault="0025596D" w:rsidP="0025596D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25596D" w:rsidRPr="003F173D" w:rsidRDefault="0025596D" w:rsidP="004E07AB">
            <w:pPr>
              <w:ind w:left="720"/>
              <w:rPr>
                <w:rFonts w:ascii="Times New Roman" w:hAnsi="Times New Roman" w:cs="Times New Roman"/>
              </w:rPr>
            </w:pPr>
          </w:p>
        </w:tc>
      </w:tr>
    </w:tbl>
    <w:p w:rsidR="00504769" w:rsidRDefault="00504769"/>
    <w:p w:rsidR="00504769" w:rsidRDefault="00504769">
      <w:r>
        <w:br w:type="page"/>
      </w:r>
    </w:p>
    <w:tbl>
      <w:tblPr>
        <w:tblStyle w:val="TableGrid"/>
        <w:tblW w:w="1062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2397"/>
        <w:gridCol w:w="1342"/>
        <w:gridCol w:w="869"/>
        <w:gridCol w:w="1332"/>
        <w:gridCol w:w="2790"/>
        <w:gridCol w:w="1890"/>
      </w:tblGrid>
      <w:tr w:rsidR="00504769" w:rsidRPr="00634A77" w:rsidTr="00A4180E">
        <w:tc>
          <w:tcPr>
            <w:tcW w:w="106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04769" w:rsidRDefault="00504769" w:rsidP="004E07AB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760C4753" wp14:editId="50192B78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3" name="Picture 3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504769" w:rsidRPr="00634A77" w:rsidRDefault="00504769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504769" w:rsidRPr="00634A77" w:rsidRDefault="00504769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26"/>
                <w:szCs w:val="26"/>
              </w:rPr>
              <w:t>Routine of the Mid-Term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Summer 2023</w:t>
            </w:r>
          </w:p>
          <w:p w:rsidR="00504769" w:rsidRDefault="00504769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BA3797" w:rsidRDefault="00BA3797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BA3797" w:rsidRDefault="00BA3797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504769" w:rsidRPr="00067CA8" w:rsidRDefault="00504769" w:rsidP="004E07AB">
            <w:pPr>
              <w:jc w:val="center"/>
              <w:rPr>
                <w:rStyle w:val="fontstyle01"/>
                <w:sz w:val="8"/>
                <w:szCs w:val="26"/>
              </w:rPr>
            </w:pPr>
          </w:p>
          <w:p w:rsidR="00504769" w:rsidRDefault="00504769" w:rsidP="004E07AB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 xml:space="preserve">Program: </w:t>
            </w:r>
            <w:r w:rsidR="00A511F6">
              <w:rPr>
                <w:rStyle w:val="fontstyle01"/>
                <w:sz w:val="26"/>
                <w:szCs w:val="26"/>
              </w:rPr>
              <w:t>Master</w:t>
            </w:r>
            <w:r>
              <w:rPr>
                <w:rStyle w:val="fontstyle01"/>
                <w:sz w:val="26"/>
                <w:szCs w:val="26"/>
              </w:rPr>
              <w:t xml:space="preserve"> of 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>
              <w:rPr>
                <w:rStyle w:val="fontstyle01"/>
                <w:sz w:val="26"/>
                <w:szCs w:val="26"/>
              </w:rPr>
              <w:t>ucation (</w:t>
            </w:r>
            <w:r w:rsidR="00B42714">
              <w:rPr>
                <w:rStyle w:val="fontstyle01"/>
                <w:sz w:val="26"/>
                <w:szCs w:val="26"/>
              </w:rPr>
              <w:t>M</w:t>
            </w:r>
            <w:r>
              <w:rPr>
                <w:rStyle w:val="fontstyle01"/>
                <w:sz w:val="26"/>
                <w:szCs w:val="26"/>
              </w:rPr>
              <w:t>Ed)</w:t>
            </w:r>
          </w:p>
          <w:p w:rsidR="00504769" w:rsidRPr="00634A77" w:rsidRDefault="00504769" w:rsidP="004E07AB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504769" w:rsidRPr="00634A77" w:rsidTr="00A4180E">
        <w:tc>
          <w:tcPr>
            <w:tcW w:w="2397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te, Day and Time</w:t>
            </w:r>
          </w:p>
        </w:tc>
        <w:tc>
          <w:tcPr>
            <w:tcW w:w="1342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Room No. &amp; Students</w:t>
            </w:r>
          </w:p>
        </w:tc>
        <w:tc>
          <w:tcPr>
            <w:tcW w:w="869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atch</w:t>
            </w: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Code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Titl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:rsidR="00504769" w:rsidRPr="009844B9" w:rsidRDefault="00504769" w:rsidP="00D1450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Instructor</w:t>
            </w:r>
            <w:r w:rsidR="009457D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</w:p>
        </w:tc>
      </w:tr>
      <w:tr w:rsidR="00CD1CAD" w:rsidRPr="00634A77" w:rsidTr="00A4180E">
        <w:trPr>
          <w:trHeight w:val="899"/>
        </w:trPr>
        <w:tc>
          <w:tcPr>
            <w:tcW w:w="2397" w:type="dxa"/>
            <w:vAlign w:val="center"/>
          </w:tcPr>
          <w:p w:rsidR="00CD1CAD" w:rsidRPr="009844B9" w:rsidRDefault="00CD1CAD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9.09.2023</w:t>
            </w:r>
          </w:p>
          <w:p w:rsidR="00CD1CAD" w:rsidRPr="009844B9" w:rsidRDefault="00CD1CAD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CD1CAD" w:rsidRPr="009844B9" w:rsidRDefault="0052784D" w:rsidP="00E6192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</w:t>
            </w:r>
            <w:r w:rsidR="00E6192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:00</w:t>
            </w:r>
            <w:r w:rsidR="00FE3E1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42" w:type="dxa"/>
            <w:vAlign w:val="center"/>
          </w:tcPr>
          <w:p w:rsidR="00CD1CAD" w:rsidRPr="009844B9" w:rsidRDefault="00CD1CAD" w:rsidP="005B261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8)</w:t>
            </w:r>
          </w:p>
        </w:tc>
        <w:tc>
          <w:tcPr>
            <w:tcW w:w="869" w:type="dxa"/>
            <w:vAlign w:val="center"/>
          </w:tcPr>
          <w:p w:rsidR="00CD1CAD" w:rsidRPr="009844B9" w:rsidRDefault="00CD1CAD" w:rsidP="005B261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CD1CAD" w:rsidRPr="002E55A6" w:rsidRDefault="00CD1CAD" w:rsidP="005B261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220</w:t>
            </w:r>
          </w:p>
        </w:tc>
        <w:tc>
          <w:tcPr>
            <w:tcW w:w="2790" w:type="dxa"/>
            <w:vAlign w:val="center"/>
          </w:tcPr>
          <w:p w:rsidR="00CD1CAD" w:rsidRPr="009844B9" w:rsidRDefault="00CD1CAD" w:rsidP="005B261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-Primary &amp; Primary Education</w:t>
            </w:r>
          </w:p>
        </w:tc>
        <w:tc>
          <w:tcPr>
            <w:tcW w:w="1890" w:type="dxa"/>
            <w:vAlign w:val="center"/>
          </w:tcPr>
          <w:p w:rsidR="00CD1CAD" w:rsidRPr="009844B9" w:rsidRDefault="00CD1CAD" w:rsidP="00532737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sz w:val="24"/>
                <w:szCs w:val="24"/>
              </w:rPr>
              <w:t xml:space="preserve">Prof. Dr. Md. Abdul </w:t>
            </w: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Maleque</w:t>
            </w:r>
            <w:proofErr w:type="spellEnd"/>
          </w:p>
        </w:tc>
      </w:tr>
      <w:tr w:rsidR="00CD1CAD" w:rsidRPr="00634A77" w:rsidTr="00A4180E">
        <w:trPr>
          <w:trHeight w:val="890"/>
        </w:trPr>
        <w:tc>
          <w:tcPr>
            <w:tcW w:w="2397" w:type="dxa"/>
            <w:vAlign w:val="center"/>
          </w:tcPr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9.09.2023</w:t>
            </w:r>
          </w:p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CD1CAD" w:rsidRPr="009844B9" w:rsidRDefault="00F254D4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1342" w:type="dxa"/>
            <w:vAlign w:val="center"/>
          </w:tcPr>
          <w:p w:rsidR="00CD1CAD" w:rsidRPr="009844B9" w:rsidRDefault="00CD1CAD" w:rsidP="00CC7AF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10)</w:t>
            </w:r>
          </w:p>
        </w:tc>
        <w:tc>
          <w:tcPr>
            <w:tcW w:w="869" w:type="dxa"/>
            <w:vAlign w:val="center"/>
          </w:tcPr>
          <w:p w:rsidR="00CD1CAD" w:rsidRPr="009844B9" w:rsidRDefault="00CD1CAD" w:rsidP="00CC7AF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&amp; 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CD1CAD" w:rsidRPr="002E55A6" w:rsidRDefault="00CD1CAD" w:rsidP="00CC7AF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216</w:t>
            </w:r>
          </w:p>
        </w:tc>
        <w:tc>
          <w:tcPr>
            <w:tcW w:w="2790" w:type="dxa"/>
            <w:vAlign w:val="center"/>
          </w:tcPr>
          <w:p w:rsidR="00CD1CAD" w:rsidRPr="009844B9" w:rsidRDefault="00CD1CAD" w:rsidP="00CC7A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Advanced ICT in Education (AICTE)</w:t>
            </w:r>
          </w:p>
        </w:tc>
        <w:tc>
          <w:tcPr>
            <w:tcW w:w="1890" w:type="dxa"/>
            <w:vAlign w:val="center"/>
          </w:tcPr>
          <w:p w:rsidR="00CD1CAD" w:rsidRPr="009844B9" w:rsidRDefault="00CD1CAD" w:rsidP="00CC7AF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abia</w:t>
            </w:r>
            <w:proofErr w:type="spellEnd"/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omen</w:t>
            </w:r>
            <w:proofErr w:type="spellEnd"/>
          </w:p>
        </w:tc>
      </w:tr>
      <w:tr w:rsidR="00CD1CAD" w:rsidTr="00A4180E">
        <w:trPr>
          <w:trHeight w:val="828"/>
        </w:trPr>
        <w:tc>
          <w:tcPr>
            <w:tcW w:w="2397" w:type="dxa"/>
            <w:vAlign w:val="center"/>
          </w:tcPr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6.10.2023</w:t>
            </w:r>
          </w:p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CD1CAD" w:rsidRPr="009844B9" w:rsidRDefault="00FE3E1F" w:rsidP="00DF425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42" w:type="dxa"/>
            <w:vAlign w:val="center"/>
          </w:tcPr>
          <w:p w:rsidR="00CD1CAD" w:rsidRPr="009844B9" w:rsidRDefault="00CD1CAD" w:rsidP="007A2D5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8)</w:t>
            </w:r>
          </w:p>
        </w:tc>
        <w:tc>
          <w:tcPr>
            <w:tcW w:w="869" w:type="dxa"/>
            <w:vAlign w:val="center"/>
          </w:tcPr>
          <w:p w:rsidR="00CD1CAD" w:rsidRPr="009844B9" w:rsidRDefault="00CD1CAD" w:rsidP="004865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CD1CAD" w:rsidRPr="002E55A6" w:rsidRDefault="00CD1CAD" w:rsidP="0048651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112</w:t>
            </w:r>
          </w:p>
        </w:tc>
        <w:tc>
          <w:tcPr>
            <w:tcW w:w="2790" w:type="dxa"/>
            <w:vAlign w:val="center"/>
          </w:tcPr>
          <w:p w:rsidR="00CD1CAD" w:rsidRPr="009844B9" w:rsidRDefault="00CD1CAD" w:rsidP="006B11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urriculum &amp; Evaluation</w:t>
            </w:r>
          </w:p>
        </w:tc>
        <w:tc>
          <w:tcPr>
            <w:tcW w:w="1890" w:type="dxa"/>
            <w:vAlign w:val="center"/>
          </w:tcPr>
          <w:p w:rsidR="00CD1CAD" w:rsidRPr="009844B9" w:rsidRDefault="00CD1CAD" w:rsidP="0048651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Abdullah-Al-</w:t>
            </w: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Lipu</w:t>
            </w:r>
            <w:proofErr w:type="spellEnd"/>
          </w:p>
        </w:tc>
      </w:tr>
      <w:tr w:rsidR="00CD1CAD" w:rsidTr="00A4180E">
        <w:trPr>
          <w:trHeight w:val="899"/>
        </w:trPr>
        <w:tc>
          <w:tcPr>
            <w:tcW w:w="2397" w:type="dxa"/>
            <w:vAlign w:val="center"/>
          </w:tcPr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6.10.2023</w:t>
            </w:r>
          </w:p>
          <w:p w:rsidR="00CD1CAD" w:rsidRPr="009844B9" w:rsidRDefault="00CD1CA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CD1CAD" w:rsidRPr="009844B9" w:rsidRDefault="00095F16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1342" w:type="dxa"/>
            <w:vAlign w:val="center"/>
          </w:tcPr>
          <w:p w:rsidR="00CD1CAD" w:rsidRPr="009844B9" w:rsidRDefault="00CD1CAD" w:rsidP="00BB1FC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10)</w:t>
            </w:r>
          </w:p>
        </w:tc>
        <w:tc>
          <w:tcPr>
            <w:tcW w:w="869" w:type="dxa"/>
            <w:vAlign w:val="center"/>
          </w:tcPr>
          <w:p w:rsidR="00CD1CAD" w:rsidRPr="009844B9" w:rsidRDefault="00CD1CAD" w:rsidP="004E07A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CD1CAD" w:rsidRPr="002E55A6" w:rsidRDefault="00CD1CAD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219</w:t>
            </w:r>
          </w:p>
        </w:tc>
        <w:tc>
          <w:tcPr>
            <w:tcW w:w="2790" w:type="dxa"/>
            <w:vAlign w:val="center"/>
          </w:tcPr>
          <w:p w:rsidR="00CD1CAD" w:rsidRPr="009844B9" w:rsidRDefault="00CD1CAD" w:rsidP="00CF16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Secondary Education</w:t>
            </w:r>
          </w:p>
        </w:tc>
        <w:tc>
          <w:tcPr>
            <w:tcW w:w="1890" w:type="dxa"/>
            <w:vAlign w:val="center"/>
          </w:tcPr>
          <w:p w:rsidR="00CD1CAD" w:rsidRPr="009844B9" w:rsidRDefault="00CD1CAD" w:rsidP="004E07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Jubida</w:t>
            </w:r>
            <w:proofErr w:type="spellEnd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 xml:space="preserve"> Aziz</w:t>
            </w:r>
          </w:p>
        </w:tc>
      </w:tr>
      <w:tr w:rsidR="00120589" w:rsidTr="00A4180E">
        <w:trPr>
          <w:trHeight w:val="389"/>
        </w:trPr>
        <w:tc>
          <w:tcPr>
            <w:tcW w:w="2397" w:type="dxa"/>
            <w:vMerge w:val="restart"/>
            <w:vAlign w:val="center"/>
          </w:tcPr>
          <w:p w:rsidR="00120589" w:rsidRPr="009844B9" w:rsidRDefault="00120589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3.10.2023</w:t>
            </w:r>
          </w:p>
          <w:p w:rsidR="00120589" w:rsidRPr="009844B9" w:rsidRDefault="00120589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120589" w:rsidRPr="009844B9" w:rsidRDefault="00796D1E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:30am-12:00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42" w:type="dxa"/>
            <w:vAlign w:val="center"/>
          </w:tcPr>
          <w:p w:rsidR="00120589" w:rsidRPr="009844B9" w:rsidRDefault="00120589" w:rsidP="003B1A6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2)</w:t>
            </w:r>
          </w:p>
        </w:tc>
        <w:tc>
          <w:tcPr>
            <w:tcW w:w="869" w:type="dxa"/>
            <w:vAlign w:val="center"/>
          </w:tcPr>
          <w:p w:rsidR="00120589" w:rsidRPr="009844B9" w:rsidRDefault="00120589" w:rsidP="003B1A6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332" w:type="dxa"/>
            <w:vAlign w:val="center"/>
          </w:tcPr>
          <w:p w:rsidR="00120589" w:rsidRPr="002E55A6" w:rsidRDefault="00120589" w:rsidP="003B1A6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223</w:t>
            </w:r>
          </w:p>
        </w:tc>
        <w:tc>
          <w:tcPr>
            <w:tcW w:w="2790" w:type="dxa"/>
            <w:vAlign w:val="center"/>
          </w:tcPr>
          <w:p w:rsidR="00120589" w:rsidRPr="001B4B7F" w:rsidRDefault="00120589" w:rsidP="003B1A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B7F">
              <w:rPr>
                <w:rFonts w:ascii="Times New Roman" w:hAnsi="Times New Roman" w:cs="Times New Roman"/>
                <w:b/>
                <w:sz w:val="24"/>
                <w:szCs w:val="24"/>
              </w:rPr>
              <w:t>Advanced Educational Measurement &amp; Evaluation</w:t>
            </w:r>
          </w:p>
        </w:tc>
        <w:tc>
          <w:tcPr>
            <w:tcW w:w="1890" w:type="dxa"/>
            <w:vAlign w:val="center"/>
          </w:tcPr>
          <w:p w:rsidR="00120589" w:rsidRPr="009844B9" w:rsidRDefault="00120589" w:rsidP="003B1A6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Shariful</w:t>
            </w:r>
            <w:proofErr w:type="spellEnd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 xml:space="preserve"> Islam</w:t>
            </w:r>
          </w:p>
        </w:tc>
      </w:tr>
      <w:tr w:rsidR="00120589" w:rsidTr="00A4180E">
        <w:trPr>
          <w:trHeight w:val="424"/>
        </w:trPr>
        <w:tc>
          <w:tcPr>
            <w:tcW w:w="2397" w:type="dxa"/>
            <w:vMerge/>
            <w:vAlign w:val="center"/>
          </w:tcPr>
          <w:p w:rsidR="00120589" w:rsidRPr="009844B9" w:rsidRDefault="00120589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42" w:type="dxa"/>
            <w:vAlign w:val="center"/>
          </w:tcPr>
          <w:p w:rsidR="00120589" w:rsidRPr="009844B9" w:rsidRDefault="00120589" w:rsidP="001035CF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8)</w:t>
            </w:r>
          </w:p>
        </w:tc>
        <w:tc>
          <w:tcPr>
            <w:tcW w:w="869" w:type="dxa"/>
            <w:vAlign w:val="center"/>
          </w:tcPr>
          <w:p w:rsidR="00120589" w:rsidRPr="009844B9" w:rsidRDefault="00120589" w:rsidP="001035C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120589" w:rsidRPr="002E55A6" w:rsidRDefault="00120589" w:rsidP="001035CF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117</w:t>
            </w:r>
          </w:p>
        </w:tc>
        <w:tc>
          <w:tcPr>
            <w:tcW w:w="2790" w:type="dxa"/>
            <w:vAlign w:val="center"/>
          </w:tcPr>
          <w:p w:rsidR="00120589" w:rsidRPr="001B4B7F" w:rsidRDefault="00120589" w:rsidP="001035C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B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ducational Administration and Management </w:t>
            </w:r>
          </w:p>
        </w:tc>
        <w:tc>
          <w:tcPr>
            <w:tcW w:w="1890" w:type="dxa"/>
            <w:vAlign w:val="center"/>
          </w:tcPr>
          <w:p w:rsidR="00120589" w:rsidRPr="009844B9" w:rsidRDefault="00120589" w:rsidP="001035CF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Shariful</w:t>
            </w:r>
            <w:proofErr w:type="spellEnd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 xml:space="preserve"> Islam</w:t>
            </w:r>
          </w:p>
        </w:tc>
      </w:tr>
      <w:tr w:rsidR="00120589" w:rsidTr="00A4180E">
        <w:trPr>
          <w:trHeight w:val="791"/>
        </w:trPr>
        <w:tc>
          <w:tcPr>
            <w:tcW w:w="2397" w:type="dxa"/>
            <w:vAlign w:val="center"/>
          </w:tcPr>
          <w:p w:rsidR="00120589" w:rsidRPr="009844B9" w:rsidRDefault="00120589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3.10.2023</w:t>
            </w:r>
          </w:p>
          <w:p w:rsidR="00120589" w:rsidRPr="009844B9" w:rsidRDefault="00120589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  <w:p w:rsidR="00120589" w:rsidRPr="009844B9" w:rsidRDefault="007D1ABD" w:rsidP="00CB27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3:00pm-4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  <w:r w:rsidRPr="00B75A1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m</w:t>
            </w:r>
            <w:bookmarkStart w:id="0" w:name="_GoBack"/>
            <w:bookmarkEnd w:id="0"/>
          </w:p>
        </w:tc>
        <w:tc>
          <w:tcPr>
            <w:tcW w:w="1342" w:type="dxa"/>
            <w:vAlign w:val="center"/>
          </w:tcPr>
          <w:p w:rsidR="00120589" w:rsidRPr="009844B9" w:rsidRDefault="00120589" w:rsidP="00C842C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809 (10)</w:t>
            </w:r>
          </w:p>
        </w:tc>
        <w:tc>
          <w:tcPr>
            <w:tcW w:w="869" w:type="dxa"/>
            <w:vAlign w:val="center"/>
          </w:tcPr>
          <w:p w:rsidR="00120589" w:rsidRPr="009844B9" w:rsidRDefault="00120589" w:rsidP="00C842C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62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 xml:space="preserve">nd 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&amp; 63</w:t>
            </w:r>
            <w:r w:rsidRPr="009844B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32" w:type="dxa"/>
            <w:vAlign w:val="center"/>
          </w:tcPr>
          <w:p w:rsidR="00120589" w:rsidRPr="002E55A6" w:rsidRDefault="00120589" w:rsidP="00C842C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55A6">
              <w:rPr>
                <w:rFonts w:ascii="Times New Roman" w:hAnsi="Times New Roman" w:cs="Times New Roman"/>
                <w:sz w:val="24"/>
                <w:szCs w:val="24"/>
              </w:rPr>
              <w:t>MEd-1215</w:t>
            </w:r>
          </w:p>
        </w:tc>
        <w:tc>
          <w:tcPr>
            <w:tcW w:w="2790" w:type="dxa"/>
            <w:vAlign w:val="center"/>
          </w:tcPr>
          <w:p w:rsidR="00120589" w:rsidRPr="009844B9" w:rsidRDefault="00120589" w:rsidP="00C842C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b/>
                <w:sz w:val="24"/>
                <w:szCs w:val="24"/>
              </w:rPr>
              <w:t>Education &amp; Development</w:t>
            </w:r>
          </w:p>
        </w:tc>
        <w:tc>
          <w:tcPr>
            <w:tcW w:w="1890" w:type="dxa"/>
            <w:vAlign w:val="center"/>
          </w:tcPr>
          <w:p w:rsidR="00120589" w:rsidRPr="009844B9" w:rsidRDefault="00120589" w:rsidP="00C842CD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844B9">
              <w:rPr>
                <w:rFonts w:ascii="Times New Roman" w:hAnsi="Times New Roman" w:cs="Times New Roman"/>
                <w:sz w:val="24"/>
                <w:szCs w:val="24"/>
              </w:rPr>
              <w:t xml:space="preserve">Prof. Dr. Md. Abdul </w:t>
            </w:r>
            <w:proofErr w:type="spellStart"/>
            <w:r w:rsidRPr="009844B9">
              <w:rPr>
                <w:rFonts w:ascii="Times New Roman" w:hAnsi="Times New Roman" w:cs="Times New Roman"/>
                <w:sz w:val="24"/>
                <w:szCs w:val="24"/>
              </w:rPr>
              <w:t>Maleque</w:t>
            </w:r>
            <w:proofErr w:type="spellEnd"/>
          </w:p>
        </w:tc>
      </w:tr>
    </w:tbl>
    <w:p w:rsidR="00504769" w:rsidRDefault="00504769" w:rsidP="00504769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351EBA" w:rsidRPr="00792670" w:rsidRDefault="00351EBA" w:rsidP="00504769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126" w:type="dxa"/>
        <w:tblInd w:w="198" w:type="dxa"/>
        <w:tblLook w:val="04A0" w:firstRow="1" w:lastRow="0" w:firstColumn="1" w:lastColumn="0" w:noHBand="0" w:noVBand="1"/>
      </w:tblPr>
      <w:tblGrid>
        <w:gridCol w:w="5731"/>
        <w:gridCol w:w="659"/>
        <w:gridCol w:w="4230"/>
        <w:gridCol w:w="506"/>
      </w:tblGrid>
      <w:tr w:rsidR="00504769" w:rsidRPr="00634A77" w:rsidTr="004E07AB">
        <w:trPr>
          <w:gridAfter w:val="1"/>
          <w:wAfter w:w="506" w:type="dxa"/>
        </w:trPr>
        <w:tc>
          <w:tcPr>
            <w:tcW w:w="63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04769" w:rsidRPr="00634A77" w:rsidRDefault="00504769" w:rsidP="004E07AB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504769" w:rsidRPr="00381CDE" w:rsidRDefault="00504769" w:rsidP="004E07AB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Lecturer &amp; Program Coordinator</w:t>
            </w:r>
          </w:p>
          <w:p w:rsidR="00504769" w:rsidRPr="00634A77" w:rsidRDefault="00504769" w:rsidP="004E07AB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381CDE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Department of Education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:rsidR="00504769" w:rsidRPr="00634A77" w:rsidRDefault="00504769" w:rsidP="004E07AB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</w:tr>
      <w:tr w:rsidR="00504769" w:rsidRPr="00634A77" w:rsidTr="004E07AB">
        <w:tc>
          <w:tcPr>
            <w:tcW w:w="1112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504769" w:rsidRDefault="00504769" w:rsidP="004E07AB">
            <w:pPr>
              <w:rPr>
                <w:rFonts w:ascii="Times New Roman" w:hAnsi="Times New Roman" w:cs="Times New Roman"/>
                <w:bCs/>
              </w:rPr>
            </w:pPr>
          </w:p>
          <w:p w:rsidR="00504769" w:rsidRPr="003F173D" w:rsidRDefault="00504769" w:rsidP="004E07AB">
            <w:pPr>
              <w:rPr>
                <w:rFonts w:ascii="Times New Roman" w:hAnsi="Times New Roman" w:cs="Times New Roman"/>
                <w:bCs/>
              </w:rPr>
            </w:pPr>
          </w:p>
          <w:p w:rsidR="00504769" w:rsidRPr="003F173D" w:rsidRDefault="00504769" w:rsidP="004E07AB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04769" w:rsidRPr="00634A77" w:rsidTr="004E07AB">
        <w:tc>
          <w:tcPr>
            <w:tcW w:w="5731" w:type="dxa"/>
            <w:tcBorders>
              <w:top w:val="nil"/>
              <w:left w:val="nil"/>
              <w:bottom w:val="nil"/>
              <w:right w:val="nil"/>
            </w:tcBorders>
          </w:tcPr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04769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, Faculty of Arts &amp; Social Sciences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04769" w:rsidRPr="003F173D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04769" w:rsidRDefault="00504769" w:rsidP="00504769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504769" w:rsidRPr="003F173D" w:rsidRDefault="00504769" w:rsidP="004E07AB">
            <w:pPr>
              <w:ind w:left="720"/>
              <w:rPr>
                <w:rFonts w:ascii="Times New Roman" w:hAnsi="Times New Roman" w:cs="Times New Roman"/>
              </w:rPr>
            </w:pPr>
          </w:p>
        </w:tc>
      </w:tr>
    </w:tbl>
    <w:p w:rsidR="00504769" w:rsidRDefault="00504769" w:rsidP="00504769"/>
    <w:p w:rsidR="0025596D" w:rsidRDefault="0025596D"/>
    <w:sectPr w:rsidR="0025596D" w:rsidSect="00E31F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007E2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AA28A1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BF218C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0C5A7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32639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900ABD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9145D8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37598B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MbcwNbS0MDI1MDdW0lEKTi0uzszPAykwqQUA98mIFSwAAAA="/>
  </w:docVars>
  <w:rsids>
    <w:rsidRoot w:val="00394EAF"/>
    <w:rsid w:val="00001988"/>
    <w:rsid w:val="0000371B"/>
    <w:rsid w:val="00007A35"/>
    <w:rsid w:val="000153A1"/>
    <w:rsid w:val="00016958"/>
    <w:rsid w:val="00026A6D"/>
    <w:rsid w:val="00027B34"/>
    <w:rsid w:val="00032ED4"/>
    <w:rsid w:val="00036547"/>
    <w:rsid w:val="00061179"/>
    <w:rsid w:val="0006433B"/>
    <w:rsid w:val="00067CA8"/>
    <w:rsid w:val="00070FE9"/>
    <w:rsid w:val="00082049"/>
    <w:rsid w:val="00095A3F"/>
    <w:rsid w:val="00095F16"/>
    <w:rsid w:val="000A1D0B"/>
    <w:rsid w:val="000A695A"/>
    <w:rsid w:val="000C15F7"/>
    <w:rsid w:val="000D22F4"/>
    <w:rsid w:val="000D7891"/>
    <w:rsid w:val="000D7B97"/>
    <w:rsid w:val="000F19B6"/>
    <w:rsid w:val="0010500C"/>
    <w:rsid w:val="00107029"/>
    <w:rsid w:val="00107D21"/>
    <w:rsid w:val="0011438A"/>
    <w:rsid w:val="00120589"/>
    <w:rsid w:val="00121CC6"/>
    <w:rsid w:val="00130F5E"/>
    <w:rsid w:val="00133F15"/>
    <w:rsid w:val="00135BCC"/>
    <w:rsid w:val="00142580"/>
    <w:rsid w:val="001500FC"/>
    <w:rsid w:val="001518AA"/>
    <w:rsid w:val="001518D3"/>
    <w:rsid w:val="00151AD6"/>
    <w:rsid w:val="00153F35"/>
    <w:rsid w:val="001562AB"/>
    <w:rsid w:val="00167985"/>
    <w:rsid w:val="001710B3"/>
    <w:rsid w:val="00172746"/>
    <w:rsid w:val="00175C55"/>
    <w:rsid w:val="00184CE7"/>
    <w:rsid w:val="00185436"/>
    <w:rsid w:val="0018554E"/>
    <w:rsid w:val="0019033E"/>
    <w:rsid w:val="00194618"/>
    <w:rsid w:val="001A5D49"/>
    <w:rsid w:val="001A7344"/>
    <w:rsid w:val="001B241F"/>
    <w:rsid w:val="001B2FEE"/>
    <w:rsid w:val="001B4B7F"/>
    <w:rsid w:val="001C0957"/>
    <w:rsid w:val="001D01DF"/>
    <w:rsid w:val="001D55B7"/>
    <w:rsid w:val="001D783E"/>
    <w:rsid w:val="001E0048"/>
    <w:rsid w:val="001F0402"/>
    <w:rsid w:val="001F397B"/>
    <w:rsid w:val="001F6416"/>
    <w:rsid w:val="002000B1"/>
    <w:rsid w:val="00201732"/>
    <w:rsid w:val="0020308A"/>
    <w:rsid w:val="00204F1E"/>
    <w:rsid w:val="002137DD"/>
    <w:rsid w:val="00216F46"/>
    <w:rsid w:val="0022482B"/>
    <w:rsid w:val="00227A92"/>
    <w:rsid w:val="002423B2"/>
    <w:rsid w:val="00245AF2"/>
    <w:rsid w:val="00245CE2"/>
    <w:rsid w:val="00246C3C"/>
    <w:rsid w:val="00253552"/>
    <w:rsid w:val="00254FD5"/>
    <w:rsid w:val="0025596D"/>
    <w:rsid w:val="002641F4"/>
    <w:rsid w:val="002921D2"/>
    <w:rsid w:val="00296615"/>
    <w:rsid w:val="002A125D"/>
    <w:rsid w:val="002B2F54"/>
    <w:rsid w:val="002B3E69"/>
    <w:rsid w:val="002C4F37"/>
    <w:rsid w:val="002C6A62"/>
    <w:rsid w:val="002D2A22"/>
    <w:rsid w:val="002E4316"/>
    <w:rsid w:val="002E55A6"/>
    <w:rsid w:val="002E566D"/>
    <w:rsid w:val="002F1B40"/>
    <w:rsid w:val="002F309D"/>
    <w:rsid w:val="0030418D"/>
    <w:rsid w:val="003053F5"/>
    <w:rsid w:val="00315B99"/>
    <w:rsid w:val="00321B9C"/>
    <w:rsid w:val="0032349A"/>
    <w:rsid w:val="003312D3"/>
    <w:rsid w:val="00335AB5"/>
    <w:rsid w:val="00337BBA"/>
    <w:rsid w:val="00342B45"/>
    <w:rsid w:val="00345277"/>
    <w:rsid w:val="003463EB"/>
    <w:rsid w:val="00351EBA"/>
    <w:rsid w:val="0037766D"/>
    <w:rsid w:val="00381CDE"/>
    <w:rsid w:val="0038717E"/>
    <w:rsid w:val="00393063"/>
    <w:rsid w:val="00394EAF"/>
    <w:rsid w:val="003A0DE7"/>
    <w:rsid w:val="003B04A9"/>
    <w:rsid w:val="003B43C4"/>
    <w:rsid w:val="003B7201"/>
    <w:rsid w:val="003C2216"/>
    <w:rsid w:val="003C52DE"/>
    <w:rsid w:val="003C7544"/>
    <w:rsid w:val="003D3545"/>
    <w:rsid w:val="003D628D"/>
    <w:rsid w:val="003D6EFA"/>
    <w:rsid w:val="003E1264"/>
    <w:rsid w:val="003E3174"/>
    <w:rsid w:val="003E558A"/>
    <w:rsid w:val="003E7A70"/>
    <w:rsid w:val="003F093D"/>
    <w:rsid w:val="003F09AE"/>
    <w:rsid w:val="003F173D"/>
    <w:rsid w:val="00413637"/>
    <w:rsid w:val="00427102"/>
    <w:rsid w:val="004325E5"/>
    <w:rsid w:val="00433293"/>
    <w:rsid w:val="004378E7"/>
    <w:rsid w:val="00443F3A"/>
    <w:rsid w:val="0045254B"/>
    <w:rsid w:val="00471498"/>
    <w:rsid w:val="00474BC5"/>
    <w:rsid w:val="00475B0C"/>
    <w:rsid w:val="004770A3"/>
    <w:rsid w:val="0048060F"/>
    <w:rsid w:val="004827E3"/>
    <w:rsid w:val="00490246"/>
    <w:rsid w:val="00496285"/>
    <w:rsid w:val="004A5AF1"/>
    <w:rsid w:val="004A6D56"/>
    <w:rsid w:val="004B42DA"/>
    <w:rsid w:val="004B4B83"/>
    <w:rsid w:val="004C24ED"/>
    <w:rsid w:val="004C5153"/>
    <w:rsid w:val="004C6C81"/>
    <w:rsid w:val="004D1997"/>
    <w:rsid w:val="004D3B2F"/>
    <w:rsid w:val="004D760F"/>
    <w:rsid w:val="004E4C7A"/>
    <w:rsid w:val="004E784C"/>
    <w:rsid w:val="004E78ED"/>
    <w:rsid w:val="004F110F"/>
    <w:rsid w:val="004F3BB6"/>
    <w:rsid w:val="004F7158"/>
    <w:rsid w:val="004F7FEA"/>
    <w:rsid w:val="005028B0"/>
    <w:rsid w:val="00504769"/>
    <w:rsid w:val="00511E61"/>
    <w:rsid w:val="00515567"/>
    <w:rsid w:val="00516299"/>
    <w:rsid w:val="005249A5"/>
    <w:rsid w:val="0052784D"/>
    <w:rsid w:val="00531801"/>
    <w:rsid w:val="00532737"/>
    <w:rsid w:val="0053546B"/>
    <w:rsid w:val="00535FD7"/>
    <w:rsid w:val="005411EA"/>
    <w:rsid w:val="0054738D"/>
    <w:rsid w:val="00551B2C"/>
    <w:rsid w:val="005537A7"/>
    <w:rsid w:val="005548BB"/>
    <w:rsid w:val="00556BE2"/>
    <w:rsid w:val="00557613"/>
    <w:rsid w:val="0055763D"/>
    <w:rsid w:val="00570847"/>
    <w:rsid w:val="00571178"/>
    <w:rsid w:val="00571909"/>
    <w:rsid w:val="00571988"/>
    <w:rsid w:val="005758F1"/>
    <w:rsid w:val="0058303C"/>
    <w:rsid w:val="00583D96"/>
    <w:rsid w:val="005A0990"/>
    <w:rsid w:val="005A12C9"/>
    <w:rsid w:val="005A55D8"/>
    <w:rsid w:val="005B1C9A"/>
    <w:rsid w:val="005E22B8"/>
    <w:rsid w:val="005F2DCA"/>
    <w:rsid w:val="005F6C69"/>
    <w:rsid w:val="00604B41"/>
    <w:rsid w:val="00604DE1"/>
    <w:rsid w:val="00605ECC"/>
    <w:rsid w:val="00625789"/>
    <w:rsid w:val="00625982"/>
    <w:rsid w:val="00634A77"/>
    <w:rsid w:val="006521FE"/>
    <w:rsid w:val="0065383C"/>
    <w:rsid w:val="00670E84"/>
    <w:rsid w:val="00677D0B"/>
    <w:rsid w:val="006A12CC"/>
    <w:rsid w:val="006A48DC"/>
    <w:rsid w:val="006B0784"/>
    <w:rsid w:val="006B112C"/>
    <w:rsid w:val="006B3740"/>
    <w:rsid w:val="006C37C0"/>
    <w:rsid w:val="006C5989"/>
    <w:rsid w:val="006C5A26"/>
    <w:rsid w:val="006C68D4"/>
    <w:rsid w:val="006D286E"/>
    <w:rsid w:val="006D4BB3"/>
    <w:rsid w:val="006E133E"/>
    <w:rsid w:val="006E7931"/>
    <w:rsid w:val="006F09C1"/>
    <w:rsid w:val="006F30C9"/>
    <w:rsid w:val="006F69DB"/>
    <w:rsid w:val="006F7D64"/>
    <w:rsid w:val="0070109C"/>
    <w:rsid w:val="0070319E"/>
    <w:rsid w:val="007040C6"/>
    <w:rsid w:val="0070775B"/>
    <w:rsid w:val="0071040C"/>
    <w:rsid w:val="0071416D"/>
    <w:rsid w:val="00714A65"/>
    <w:rsid w:val="0072446D"/>
    <w:rsid w:val="00756088"/>
    <w:rsid w:val="007620D1"/>
    <w:rsid w:val="00764D4A"/>
    <w:rsid w:val="00771D1A"/>
    <w:rsid w:val="00777138"/>
    <w:rsid w:val="00792670"/>
    <w:rsid w:val="00796D1E"/>
    <w:rsid w:val="007A2D53"/>
    <w:rsid w:val="007A5633"/>
    <w:rsid w:val="007B762C"/>
    <w:rsid w:val="007C1694"/>
    <w:rsid w:val="007C79BE"/>
    <w:rsid w:val="007C7C57"/>
    <w:rsid w:val="007D1ABD"/>
    <w:rsid w:val="007F6529"/>
    <w:rsid w:val="00806EDB"/>
    <w:rsid w:val="00807EB5"/>
    <w:rsid w:val="00822341"/>
    <w:rsid w:val="0082525A"/>
    <w:rsid w:val="00827468"/>
    <w:rsid w:val="008434FE"/>
    <w:rsid w:val="00843EBC"/>
    <w:rsid w:val="0084709B"/>
    <w:rsid w:val="008472B0"/>
    <w:rsid w:val="0085660D"/>
    <w:rsid w:val="008656F5"/>
    <w:rsid w:val="008814BE"/>
    <w:rsid w:val="00882B7B"/>
    <w:rsid w:val="00882DC9"/>
    <w:rsid w:val="00886C2C"/>
    <w:rsid w:val="00887461"/>
    <w:rsid w:val="0089054B"/>
    <w:rsid w:val="00890EDD"/>
    <w:rsid w:val="0089482F"/>
    <w:rsid w:val="0089716F"/>
    <w:rsid w:val="008A02A1"/>
    <w:rsid w:val="008A2C43"/>
    <w:rsid w:val="008A63FF"/>
    <w:rsid w:val="008A7F12"/>
    <w:rsid w:val="008C0A6D"/>
    <w:rsid w:val="008F096E"/>
    <w:rsid w:val="008F6682"/>
    <w:rsid w:val="00911B0C"/>
    <w:rsid w:val="00915DA8"/>
    <w:rsid w:val="00927EB7"/>
    <w:rsid w:val="0093283A"/>
    <w:rsid w:val="00934CFA"/>
    <w:rsid w:val="00936942"/>
    <w:rsid w:val="009439AE"/>
    <w:rsid w:val="009457DA"/>
    <w:rsid w:val="00950CA6"/>
    <w:rsid w:val="00956A50"/>
    <w:rsid w:val="00966D4A"/>
    <w:rsid w:val="009716B0"/>
    <w:rsid w:val="0097256E"/>
    <w:rsid w:val="009758F2"/>
    <w:rsid w:val="009844B9"/>
    <w:rsid w:val="00991B89"/>
    <w:rsid w:val="009A13A5"/>
    <w:rsid w:val="009B1963"/>
    <w:rsid w:val="009B4B66"/>
    <w:rsid w:val="009C76A4"/>
    <w:rsid w:val="009D3D05"/>
    <w:rsid w:val="009E34A0"/>
    <w:rsid w:val="009E3AC8"/>
    <w:rsid w:val="009F59B9"/>
    <w:rsid w:val="009F6970"/>
    <w:rsid w:val="00A07DDD"/>
    <w:rsid w:val="00A12D63"/>
    <w:rsid w:val="00A231E8"/>
    <w:rsid w:val="00A24DD6"/>
    <w:rsid w:val="00A2707D"/>
    <w:rsid w:val="00A36677"/>
    <w:rsid w:val="00A36A91"/>
    <w:rsid w:val="00A4180E"/>
    <w:rsid w:val="00A43B94"/>
    <w:rsid w:val="00A45256"/>
    <w:rsid w:val="00A47C65"/>
    <w:rsid w:val="00A510B0"/>
    <w:rsid w:val="00A511F6"/>
    <w:rsid w:val="00A53DA1"/>
    <w:rsid w:val="00A6226C"/>
    <w:rsid w:val="00A704E4"/>
    <w:rsid w:val="00A8375A"/>
    <w:rsid w:val="00A858E8"/>
    <w:rsid w:val="00A94876"/>
    <w:rsid w:val="00AB0937"/>
    <w:rsid w:val="00AB1570"/>
    <w:rsid w:val="00AB4903"/>
    <w:rsid w:val="00AB71F9"/>
    <w:rsid w:val="00AC7534"/>
    <w:rsid w:val="00AD1261"/>
    <w:rsid w:val="00AD43DF"/>
    <w:rsid w:val="00AD4C83"/>
    <w:rsid w:val="00AF4518"/>
    <w:rsid w:val="00B01635"/>
    <w:rsid w:val="00B06198"/>
    <w:rsid w:val="00B125E2"/>
    <w:rsid w:val="00B15524"/>
    <w:rsid w:val="00B3175F"/>
    <w:rsid w:val="00B40A47"/>
    <w:rsid w:val="00B42714"/>
    <w:rsid w:val="00B427A0"/>
    <w:rsid w:val="00B502BE"/>
    <w:rsid w:val="00B52015"/>
    <w:rsid w:val="00B54507"/>
    <w:rsid w:val="00B55782"/>
    <w:rsid w:val="00B675A2"/>
    <w:rsid w:val="00B71C9E"/>
    <w:rsid w:val="00B736D6"/>
    <w:rsid w:val="00B75A11"/>
    <w:rsid w:val="00B92E9C"/>
    <w:rsid w:val="00B94BED"/>
    <w:rsid w:val="00BA134D"/>
    <w:rsid w:val="00BA2023"/>
    <w:rsid w:val="00BA3797"/>
    <w:rsid w:val="00BB1FC4"/>
    <w:rsid w:val="00BB71A8"/>
    <w:rsid w:val="00BC0C79"/>
    <w:rsid w:val="00BC172D"/>
    <w:rsid w:val="00BC58DD"/>
    <w:rsid w:val="00BC7F6F"/>
    <w:rsid w:val="00BD0457"/>
    <w:rsid w:val="00BE3B57"/>
    <w:rsid w:val="00BF2BF2"/>
    <w:rsid w:val="00BF4BB6"/>
    <w:rsid w:val="00BF50DE"/>
    <w:rsid w:val="00C1069F"/>
    <w:rsid w:val="00C127C3"/>
    <w:rsid w:val="00C144DB"/>
    <w:rsid w:val="00C32169"/>
    <w:rsid w:val="00C32AF0"/>
    <w:rsid w:val="00C3734C"/>
    <w:rsid w:val="00C43101"/>
    <w:rsid w:val="00C57E7F"/>
    <w:rsid w:val="00C6653F"/>
    <w:rsid w:val="00C7084A"/>
    <w:rsid w:val="00C934E3"/>
    <w:rsid w:val="00C964E6"/>
    <w:rsid w:val="00C97247"/>
    <w:rsid w:val="00CA028B"/>
    <w:rsid w:val="00CA27FB"/>
    <w:rsid w:val="00CA34BC"/>
    <w:rsid w:val="00CA3FD5"/>
    <w:rsid w:val="00CA54A8"/>
    <w:rsid w:val="00CA573B"/>
    <w:rsid w:val="00CA72EE"/>
    <w:rsid w:val="00CB17C8"/>
    <w:rsid w:val="00CB5ECF"/>
    <w:rsid w:val="00CB7E16"/>
    <w:rsid w:val="00CC0C56"/>
    <w:rsid w:val="00CC2FB8"/>
    <w:rsid w:val="00CD1A95"/>
    <w:rsid w:val="00CD1CAD"/>
    <w:rsid w:val="00CD3152"/>
    <w:rsid w:val="00CD537C"/>
    <w:rsid w:val="00CE02CC"/>
    <w:rsid w:val="00CE0BA6"/>
    <w:rsid w:val="00CE3B2A"/>
    <w:rsid w:val="00CE6528"/>
    <w:rsid w:val="00CE7DC0"/>
    <w:rsid w:val="00CE7DC8"/>
    <w:rsid w:val="00CF169F"/>
    <w:rsid w:val="00CF4215"/>
    <w:rsid w:val="00D1450D"/>
    <w:rsid w:val="00D1736C"/>
    <w:rsid w:val="00D30BD2"/>
    <w:rsid w:val="00D34566"/>
    <w:rsid w:val="00D34884"/>
    <w:rsid w:val="00D362C2"/>
    <w:rsid w:val="00D3704D"/>
    <w:rsid w:val="00D43816"/>
    <w:rsid w:val="00D43979"/>
    <w:rsid w:val="00D43F35"/>
    <w:rsid w:val="00D444AD"/>
    <w:rsid w:val="00D5242E"/>
    <w:rsid w:val="00D53765"/>
    <w:rsid w:val="00D55771"/>
    <w:rsid w:val="00D60106"/>
    <w:rsid w:val="00D6217F"/>
    <w:rsid w:val="00D63981"/>
    <w:rsid w:val="00D80B03"/>
    <w:rsid w:val="00D84977"/>
    <w:rsid w:val="00D95EAC"/>
    <w:rsid w:val="00DA227F"/>
    <w:rsid w:val="00DB2B82"/>
    <w:rsid w:val="00DB54BF"/>
    <w:rsid w:val="00DC0C72"/>
    <w:rsid w:val="00DC7799"/>
    <w:rsid w:val="00DD0B13"/>
    <w:rsid w:val="00DD21F2"/>
    <w:rsid w:val="00DE2440"/>
    <w:rsid w:val="00DE4981"/>
    <w:rsid w:val="00DF03FB"/>
    <w:rsid w:val="00DF4252"/>
    <w:rsid w:val="00E037BB"/>
    <w:rsid w:val="00E11DBB"/>
    <w:rsid w:val="00E204A2"/>
    <w:rsid w:val="00E232B8"/>
    <w:rsid w:val="00E23C1F"/>
    <w:rsid w:val="00E24BBC"/>
    <w:rsid w:val="00E24E9A"/>
    <w:rsid w:val="00E30A45"/>
    <w:rsid w:val="00E30EB7"/>
    <w:rsid w:val="00E31565"/>
    <w:rsid w:val="00E31FA4"/>
    <w:rsid w:val="00E32C89"/>
    <w:rsid w:val="00E3371E"/>
    <w:rsid w:val="00E3693D"/>
    <w:rsid w:val="00E3768A"/>
    <w:rsid w:val="00E4017F"/>
    <w:rsid w:val="00E6162B"/>
    <w:rsid w:val="00E61921"/>
    <w:rsid w:val="00E6438D"/>
    <w:rsid w:val="00E6492A"/>
    <w:rsid w:val="00E662FC"/>
    <w:rsid w:val="00E6696E"/>
    <w:rsid w:val="00E669D1"/>
    <w:rsid w:val="00E6774B"/>
    <w:rsid w:val="00E70252"/>
    <w:rsid w:val="00E7391E"/>
    <w:rsid w:val="00E83FA7"/>
    <w:rsid w:val="00E8453B"/>
    <w:rsid w:val="00EA32DA"/>
    <w:rsid w:val="00EA438D"/>
    <w:rsid w:val="00EB4F56"/>
    <w:rsid w:val="00EC7E6B"/>
    <w:rsid w:val="00ED2DE6"/>
    <w:rsid w:val="00ED344D"/>
    <w:rsid w:val="00ED51A7"/>
    <w:rsid w:val="00ED7BDC"/>
    <w:rsid w:val="00EE10C8"/>
    <w:rsid w:val="00EF2522"/>
    <w:rsid w:val="00EF6553"/>
    <w:rsid w:val="00F03382"/>
    <w:rsid w:val="00F03600"/>
    <w:rsid w:val="00F152BC"/>
    <w:rsid w:val="00F16C64"/>
    <w:rsid w:val="00F254D4"/>
    <w:rsid w:val="00F3110F"/>
    <w:rsid w:val="00F37F62"/>
    <w:rsid w:val="00F40B24"/>
    <w:rsid w:val="00F7353D"/>
    <w:rsid w:val="00F77173"/>
    <w:rsid w:val="00F83021"/>
    <w:rsid w:val="00F84CC2"/>
    <w:rsid w:val="00F86F3D"/>
    <w:rsid w:val="00F94842"/>
    <w:rsid w:val="00F956DB"/>
    <w:rsid w:val="00FA1C15"/>
    <w:rsid w:val="00FA26E0"/>
    <w:rsid w:val="00FB31CF"/>
    <w:rsid w:val="00FB70AE"/>
    <w:rsid w:val="00FC5959"/>
    <w:rsid w:val="00FD0187"/>
    <w:rsid w:val="00FD19B2"/>
    <w:rsid w:val="00FE3C77"/>
    <w:rsid w:val="00FE3E1F"/>
    <w:rsid w:val="00FE5D46"/>
    <w:rsid w:val="00FE5F8C"/>
    <w:rsid w:val="00FF2446"/>
    <w:rsid w:val="00FF2BC1"/>
    <w:rsid w:val="00FF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F7B38-CEAE-4655-B4CC-381947DC6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PC</dc:creator>
  <cp:lastModifiedBy>user</cp:lastModifiedBy>
  <cp:revision>13</cp:revision>
  <cp:lastPrinted>2020-11-04T10:23:00Z</cp:lastPrinted>
  <dcterms:created xsi:type="dcterms:W3CDTF">2023-09-26T05:11:00Z</dcterms:created>
  <dcterms:modified xsi:type="dcterms:W3CDTF">2023-09-26T05:12:00Z</dcterms:modified>
</cp:coreProperties>
</file>